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Гюльсабах Байра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857125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298142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186493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6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2111375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188460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8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610539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0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416821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994769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345457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620210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426261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308756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8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Гюльсабах Байрамова</dc:creator>
  <dc:language>ru-RU</dc:language>
  <cp:keywords/>
  <dcterms:created xsi:type="dcterms:W3CDTF">2025-03-03T08:52:41Z</dcterms:created>
  <dcterms:modified xsi:type="dcterms:W3CDTF">2025-03-03T08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